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onoi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Działa drażniąco na skórę. Może powodować reakcję alergiczną skóry. Powoduje poważne uszkodzenie oczu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; α-hexylcinnamaldehyde; geraniol; 7-hydroxycitronellal; linalyl acetate; benzyl salicylate; 3-methyl-4-(2,6,6-trimethyl-2-cyclohexen-1-yl)-3-buten-2-one; linalool; 2-benzylideneheptanal; Alcool benzyliqu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thyl salicylate (119-36-8), 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9-3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317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49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887 mg/kg masy ciała)</w:t>
              <w:br/>
              <w:t>Eye Dam. 1, H318</w:t>
              <w:br/>
              <w:t>Repr. 2, H36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cool benzyliqu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Acute Tox. 4 (Poprzez wdychanie), H332 (ATE=1,5 mg/l/4h)</w:t>
              <w:br/>
              <w:t>Eye Irrit. 2, H319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Natychmiast wezwać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drażniące. 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Nosić indywidualne środki ochrony. Unikać wdychania pyłu/dymu/gazu/mgły/par/rozpylonej cie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ać zanieczyszczoną odzież przed ponownym użyciem. Zanieczyszczonej odzieży ochronnej nie wynosić poza miejsce pracy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kos. tuberoza. Owocowy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7 mg/kg masy ciała Animal: rat, Guideline: OECD Guideline 401 (Acute Oral Toxicity), 95% CL: 715 - 11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60 mg/kg masy ciała Animal: guinea pig, Guideline: OECD Guideline 401 (Acute Oral Toxicity), 95% CL: 873 - 130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02D6B5B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730 mg/kg masy ciała Animal: rat, Guideline: OECD Guideline 401 (Acute Oral Toxicity), 95% CL: 3190 - 4370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12A600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A7593A" w:rsidRPr="0069446B" w:rsidP="009215A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8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6CC585F6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A7593A" w:rsidRPr="0069446B" w:rsidP="009215A8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5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8CDE2D2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50 mg/kg masy ciała Animal: rat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masy ciała Animal: rat, Animal sex: male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E0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07CBBCD9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i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8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70 m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9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1 mg/l Test organisms (species): not specified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aphnia sp.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,5 mg/l Test organisms (species): not specified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not specified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4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562CCB6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6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i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cool benzylique (100-51-6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geraniol ; 7-hydroxycitronellal ; linalyl acetate ; benzyl salicylate ; methyl salicylate ; 3-methyl-4-(2,6,6-trimethyl-2-cyclohexen-1-yl)-3-buten-2-one ; linalool ; 2-benzylideneheptanal ; Alcool benzyliqu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3-methyl-4-(2,6,6-trimethyl-2-cyclohexen-1-yl)-3-buten-2-one ; 2-benzylideneheptan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i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i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9.05.2026   Wersja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5685E5-C89C-4C61-BC72-DE3534B34A30}"/>
</file>

<file path=customXml/itemProps3.xml><?xml version="1.0" encoding="utf-8"?>
<ds:datastoreItem xmlns:ds="http://schemas.openxmlformats.org/officeDocument/2006/customXml" ds:itemID="{A98CE03F-BD06-4E28-AD81-07969BD5CCCB}"/>
</file>

<file path=customXml/itemProps4.xml><?xml version="1.0" encoding="utf-8"?>
<ds:datastoreItem xmlns:ds="http://schemas.openxmlformats.org/officeDocument/2006/customXml" ds:itemID="{1DA95E69-3F19-428C-A6F3-FFA2049EB7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